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6587B" w14:textId="77777777" w:rsidR="000D1FDB" w:rsidRPr="006B4E41" w:rsidRDefault="00804EF8" w:rsidP="00804EF8">
      <w:pPr>
        <w:spacing w:after="0"/>
        <w:rPr>
          <w:b/>
          <w:color w:val="0070C0"/>
          <w:sz w:val="24"/>
          <w:u w:val="single"/>
        </w:rPr>
      </w:pPr>
      <w:r w:rsidRPr="006B4E41">
        <w:rPr>
          <w:b/>
          <w:color w:val="0070C0"/>
          <w:sz w:val="24"/>
          <w:u w:val="single"/>
        </w:rPr>
        <w:t>EDUCATION</w:t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</w:p>
    <w:p w14:paraId="3B0D6949" w14:textId="77777777" w:rsidR="00804EF8" w:rsidRDefault="00804EF8" w:rsidP="00804EF8">
      <w:pPr>
        <w:spacing w:after="0"/>
      </w:pPr>
      <w:r w:rsidRPr="00804EF8">
        <w:rPr>
          <w:b/>
        </w:rPr>
        <w:t>Miami University</w:t>
      </w:r>
      <w:r>
        <w:t xml:space="preserve"> | Oxford, OH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0301B">
        <w:t xml:space="preserve">             </w:t>
      </w:r>
      <w:r w:rsidRPr="0060301B">
        <w:rPr>
          <w:b/>
        </w:rPr>
        <w:t>Expected Graduation: May 2022</w:t>
      </w:r>
    </w:p>
    <w:p w14:paraId="0C8CEB9E" w14:textId="77777777" w:rsidR="00804EF8" w:rsidRPr="00804EF8" w:rsidRDefault="00804EF8" w:rsidP="00804EF8">
      <w:pPr>
        <w:spacing w:after="0"/>
        <w:rPr>
          <w:i/>
        </w:rPr>
      </w:pPr>
      <w:r w:rsidRPr="00804EF8">
        <w:rPr>
          <w:i/>
        </w:rPr>
        <w:t xml:space="preserve">Bachelor of Science, Kinesiology </w:t>
      </w:r>
    </w:p>
    <w:p w14:paraId="1537B490" w14:textId="77777777" w:rsidR="00804EF8" w:rsidRPr="00804EF8" w:rsidRDefault="00804EF8" w:rsidP="00804EF8">
      <w:pPr>
        <w:spacing w:after="0"/>
        <w:rPr>
          <w:i/>
        </w:rPr>
      </w:pPr>
      <w:r w:rsidRPr="00804EF8">
        <w:rPr>
          <w:i/>
        </w:rPr>
        <w:t xml:space="preserve">Bachelor of Arts, Psychology </w:t>
      </w:r>
    </w:p>
    <w:p w14:paraId="1516B994" w14:textId="77777777" w:rsidR="00804EF8" w:rsidRDefault="00804EF8" w:rsidP="00804EF8">
      <w:pPr>
        <w:spacing w:after="0"/>
      </w:pPr>
    </w:p>
    <w:p w14:paraId="23DA1E43" w14:textId="77777777" w:rsidR="00804EF8" w:rsidRDefault="00804EF8" w:rsidP="00804EF8">
      <w:pPr>
        <w:spacing w:after="0"/>
      </w:pPr>
      <w:r w:rsidRPr="00804EF8">
        <w:rPr>
          <w:b/>
        </w:rPr>
        <w:t>Fort Recovery High School</w:t>
      </w:r>
      <w:r>
        <w:t xml:space="preserve"> | Fort Recovery, OH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0301B">
        <w:t xml:space="preserve">         </w:t>
      </w:r>
      <w:r>
        <w:t xml:space="preserve"> </w:t>
      </w:r>
      <w:r w:rsidRPr="0060301B">
        <w:rPr>
          <w:b/>
        </w:rPr>
        <w:t>May 2018</w:t>
      </w:r>
      <w:r>
        <w:t xml:space="preserve"> </w:t>
      </w:r>
    </w:p>
    <w:p w14:paraId="01C7AC5D" w14:textId="77777777" w:rsidR="00804EF8" w:rsidRDefault="00804EF8" w:rsidP="00804EF8">
      <w:pPr>
        <w:spacing w:after="0"/>
      </w:pPr>
    </w:p>
    <w:p w14:paraId="642C0BDA" w14:textId="77777777" w:rsidR="00804EF8" w:rsidRPr="006B4E41" w:rsidRDefault="00804EF8" w:rsidP="00804EF8">
      <w:pPr>
        <w:spacing w:after="0"/>
        <w:rPr>
          <w:b/>
          <w:color w:val="0070C0"/>
          <w:sz w:val="24"/>
          <w:u w:val="single"/>
        </w:rPr>
      </w:pPr>
      <w:r w:rsidRPr="006B4E41">
        <w:rPr>
          <w:b/>
          <w:color w:val="0070C0"/>
          <w:sz w:val="24"/>
          <w:u w:val="single"/>
        </w:rPr>
        <w:t>WORK EXPERIENCE</w:t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Pr="006B4E41">
        <w:rPr>
          <w:b/>
          <w:color w:val="0070C0"/>
          <w:sz w:val="24"/>
          <w:u w:val="single"/>
        </w:rPr>
        <w:t xml:space="preserve"> </w:t>
      </w:r>
    </w:p>
    <w:p w14:paraId="08CFA083" w14:textId="77777777" w:rsidR="0060301B" w:rsidRDefault="0060301B" w:rsidP="00804EF8">
      <w:pPr>
        <w:spacing w:after="0"/>
      </w:pPr>
      <w:r w:rsidRPr="0060301B">
        <w:rPr>
          <w:b/>
        </w:rPr>
        <w:t>JR Manufacturing</w:t>
      </w:r>
      <w:r>
        <w:t xml:space="preserve"> | Fort Recovery, OH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</w:t>
      </w:r>
      <w:r w:rsidRPr="0060301B">
        <w:rPr>
          <w:b/>
        </w:rPr>
        <w:t>February 2017 – Present</w:t>
      </w:r>
      <w:r>
        <w:t xml:space="preserve"> </w:t>
      </w:r>
    </w:p>
    <w:p w14:paraId="204D84CE" w14:textId="77777777" w:rsidR="0060301B" w:rsidRPr="0019461A" w:rsidRDefault="0060301B" w:rsidP="00804EF8">
      <w:pPr>
        <w:spacing w:after="0"/>
        <w:rPr>
          <w:i/>
        </w:rPr>
      </w:pPr>
      <w:r w:rsidRPr="0019461A">
        <w:rPr>
          <w:i/>
        </w:rPr>
        <w:t xml:space="preserve">Factory Staff and Janitorial Staff </w:t>
      </w:r>
    </w:p>
    <w:p w14:paraId="58EC83B0" w14:textId="77777777" w:rsidR="00951613" w:rsidRDefault="00951613" w:rsidP="0060301B">
      <w:pPr>
        <w:pStyle w:val="ListParagraph"/>
        <w:numPr>
          <w:ilvl w:val="0"/>
          <w:numId w:val="1"/>
        </w:numPr>
        <w:spacing w:after="0"/>
      </w:pPr>
      <w:r>
        <w:t xml:space="preserve">Work 10 – 40 hours per week </w:t>
      </w:r>
    </w:p>
    <w:p w14:paraId="0484E144" w14:textId="77777777" w:rsidR="0060301B" w:rsidRDefault="0060301B" w:rsidP="0060301B">
      <w:pPr>
        <w:pStyle w:val="ListParagraph"/>
        <w:numPr>
          <w:ilvl w:val="0"/>
          <w:numId w:val="1"/>
        </w:numPr>
        <w:spacing w:after="0"/>
      </w:pPr>
      <w:r>
        <w:t xml:space="preserve">Maintain order and cleanliness of bathrooms, office areas, and company vehicles </w:t>
      </w:r>
      <w:r w:rsidR="0019461A">
        <w:t>while working in team setting</w:t>
      </w:r>
    </w:p>
    <w:p w14:paraId="78C29783" w14:textId="77777777" w:rsidR="0060301B" w:rsidRDefault="0060301B" w:rsidP="0060301B">
      <w:pPr>
        <w:pStyle w:val="ListParagraph"/>
        <w:numPr>
          <w:ilvl w:val="0"/>
          <w:numId w:val="1"/>
        </w:numPr>
        <w:spacing w:after="0"/>
      </w:pPr>
      <w:r>
        <w:t>Clean machines used to produce head rests for automotive vehicles</w:t>
      </w:r>
    </w:p>
    <w:p w14:paraId="5C3B6410" w14:textId="77777777" w:rsidR="0060301B" w:rsidRDefault="00951613" w:rsidP="0060301B">
      <w:pPr>
        <w:pStyle w:val="ListParagraph"/>
        <w:numPr>
          <w:ilvl w:val="0"/>
          <w:numId w:val="1"/>
        </w:numPr>
        <w:spacing w:after="0"/>
      </w:pPr>
      <w:r>
        <w:t xml:space="preserve">Inspect company apartment and replenish supplies for optimal functioning </w:t>
      </w:r>
    </w:p>
    <w:p w14:paraId="6D7AB42B" w14:textId="77777777" w:rsidR="00951613" w:rsidRDefault="00951613" w:rsidP="0060301B">
      <w:pPr>
        <w:pStyle w:val="ListParagraph"/>
        <w:numPr>
          <w:ilvl w:val="0"/>
          <w:numId w:val="1"/>
        </w:numPr>
        <w:spacing w:after="0"/>
      </w:pPr>
      <w:r>
        <w:t xml:space="preserve">Operate and inspect machinery for blemishes and functionality and contact </w:t>
      </w:r>
      <w:r w:rsidR="00053752">
        <w:t>superior</w:t>
      </w:r>
      <w:r>
        <w:t xml:space="preserve"> to resolve any issues </w:t>
      </w:r>
    </w:p>
    <w:p w14:paraId="175EC737" w14:textId="77777777" w:rsidR="00951613" w:rsidRDefault="00951613" w:rsidP="0060301B">
      <w:pPr>
        <w:pStyle w:val="ListParagraph"/>
        <w:numPr>
          <w:ilvl w:val="0"/>
          <w:numId w:val="1"/>
        </w:numPr>
        <w:spacing w:after="0"/>
      </w:pPr>
      <w:r>
        <w:t>Communicate with team leader for daily tasks and debriefings from previous shifts</w:t>
      </w:r>
      <w:r w:rsidR="0019461A">
        <w:t xml:space="preserve"> and adapt accordingly</w:t>
      </w:r>
    </w:p>
    <w:p w14:paraId="2A0D4A8B" w14:textId="77777777" w:rsidR="0019461A" w:rsidRDefault="0019461A" w:rsidP="0019461A">
      <w:pPr>
        <w:spacing w:after="0"/>
      </w:pPr>
    </w:p>
    <w:p w14:paraId="5AF18DDC" w14:textId="77777777" w:rsidR="0019461A" w:rsidRDefault="0019461A" w:rsidP="0019461A">
      <w:pPr>
        <w:spacing w:after="0"/>
      </w:pPr>
      <w:r w:rsidRPr="0019461A">
        <w:rPr>
          <w:b/>
        </w:rPr>
        <w:t>Grisez Poultry</w:t>
      </w:r>
      <w:r>
        <w:t xml:space="preserve"> | New Weston, OH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 w:rsidRPr="0019461A">
        <w:rPr>
          <w:b/>
        </w:rPr>
        <w:t>November 2015 – July 2018</w:t>
      </w:r>
      <w:r>
        <w:t xml:space="preserve"> </w:t>
      </w:r>
    </w:p>
    <w:p w14:paraId="7FDC292E" w14:textId="77777777" w:rsidR="0019461A" w:rsidRPr="0019461A" w:rsidRDefault="0019461A" w:rsidP="0019461A">
      <w:pPr>
        <w:spacing w:after="0"/>
        <w:rPr>
          <w:i/>
        </w:rPr>
      </w:pPr>
      <w:r w:rsidRPr="0019461A">
        <w:rPr>
          <w:i/>
        </w:rPr>
        <w:t>Egg Packer</w:t>
      </w:r>
    </w:p>
    <w:p w14:paraId="3C24B802" w14:textId="77777777" w:rsidR="0019461A" w:rsidRDefault="0019461A" w:rsidP="0019461A">
      <w:pPr>
        <w:pStyle w:val="ListParagraph"/>
        <w:numPr>
          <w:ilvl w:val="0"/>
          <w:numId w:val="1"/>
        </w:numPr>
        <w:spacing w:after="0"/>
      </w:pPr>
      <w:r>
        <w:t>Retrieved eggs from packer and place into cooler</w:t>
      </w:r>
    </w:p>
    <w:p w14:paraId="67B3E696" w14:textId="77777777" w:rsidR="0019461A" w:rsidRDefault="0019461A" w:rsidP="0019461A">
      <w:pPr>
        <w:pStyle w:val="ListParagraph"/>
        <w:numPr>
          <w:ilvl w:val="0"/>
          <w:numId w:val="1"/>
        </w:numPr>
        <w:spacing w:after="0"/>
      </w:pPr>
      <w:r>
        <w:t xml:space="preserve">Inspected conveyor belt for any inefficiencies or issues, resolved if necessary </w:t>
      </w:r>
    </w:p>
    <w:p w14:paraId="7BA1FBBB" w14:textId="77777777" w:rsidR="0019461A" w:rsidRDefault="0019461A" w:rsidP="0019461A">
      <w:pPr>
        <w:pStyle w:val="ListParagraph"/>
        <w:numPr>
          <w:ilvl w:val="0"/>
          <w:numId w:val="1"/>
        </w:numPr>
        <w:spacing w:after="0"/>
      </w:pPr>
      <w:r>
        <w:t xml:space="preserve">Cleaned packing machine after each shift </w:t>
      </w:r>
    </w:p>
    <w:p w14:paraId="10431CB6" w14:textId="77777777" w:rsidR="0019461A" w:rsidRDefault="0019461A" w:rsidP="0019461A">
      <w:pPr>
        <w:pStyle w:val="ListParagraph"/>
        <w:numPr>
          <w:ilvl w:val="0"/>
          <w:numId w:val="1"/>
        </w:numPr>
        <w:spacing w:after="0"/>
      </w:pPr>
      <w:r>
        <w:t xml:space="preserve">Communicated with owner on any major machine issues </w:t>
      </w:r>
    </w:p>
    <w:p w14:paraId="79B13B9E" w14:textId="77777777" w:rsidR="0019461A" w:rsidRDefault="0019461A" w:rsidP="0019461A">
      <w:pPr>
        <w:spacing w:after="0"/>
      </w:pPr>
    </w:p>
    <w:p w14:paraId="1F4923DF" w14:textId="77777777" w:rsidR="0019461A" w:rsidRDefault="0019461A" w:rsidP="0019461A">
      <w:pPr>
        <w:spacing w:after="0"/>
      </w:pPr>
      <w:r w:rsidRPr="0019461A">
        <w:rPr>
          <w:b/>
        </w:rPr>
        <w:t>Miller’s Dairy Drive-In</w:t>
      </w:r>
      <w:r>
        <w:t xml:space="preserve"> | Fort Recovery, OH </w:t>
      </w:r>
      <w:r>
        <w:tab/>
      </w:r>
      <w:r w:rsidR="0084712F">
        <w:tab/>
      </w:r>
      <w:r w:rsidR="0084712F">
        <w:tab/>
      </w:r>
      <w:r w:rsidR="0084712F">
        <w:tab/>
      </w:r>
      <w:r w:rsidR="0084712F">
        <w:tab/>
      </w:r>
      <w:r w:rsidR="0084712F">
        <w:tab/>
      </w:r>
      <w:r w:rsidR="0084712F">
        <w:tab/>
        <w:t xml:space="preserve">   </w:t>
      </w:r>
      <w:r w:rsidR="0084712F" w:rsidRPr="0084712F">
        <w:rPr>
          <w:b/>
        </w:rPr>
        <w:t>May 2015 – May 2016</w:t>
      </w:r>
      <w:r w:rsidR="0084712F">
        <w:t xml:space="preserve"> </w:t>
      </w:r>
    </w:p>
    <w:p w14:paraId="53F1E512" w14:textId="77777777" w:rsidR="0084712F" w:rsidRPr="00E3519B" w:rsidRDefault="0084712F" w:rsidP="0019461A">
      <w:pPr>
        <w:spacing w:after="0"/>
        <w:rPr>
          <w:i/>
        </w:rPr>
      </w:pPr>
      <w:r w:rsidRPr="00E3519B">
        <w:rPr>
          <w:i/>
        </w:rPr>
        <w:t>Ice Cream Maker</w:t>
      </w:r>
    </w:p>
    <w:p w14:paraId="01EDD330" w14:textId="77777777" w:rsidR="0084712F" w:rsidRDefault="0084712F" w:rsidP="0084712F">
      <w:pPr>
        <w:pStyle w:val="ListParagraph"/>
        <w:numPr>
          <w:ilvl w:val="0"/>
          <w:numId w:val="1"/>
        </w:numPr>
        <w:spacing w:after="0"/>
      </w:pPr>
      <w:r>
        <w:t xml:space="preserve">Developed customer service skills, ensuring accurate and timely service </w:t>
      </w:r>
    </w:p>
    <w:p w14:paraId="1BCB7E47" w14:textId="77777777" w:rsidR="0084712F" w:rsidRDefault="0084712F" w:rsidP="0084712F">
      <w:pPr>
        <w:pStyle w:val="ListParagraph"/>
        <w:numPr>
          <w:ilvl w:val="0"/>
          <w:numId w:val="1"/>
        </w:numPr>
        <w:spacing w:after="0"/>
      </w:pPr>
      <w:r>
        <w:t>Kept work area clean, including dining room</w:t>
      </w:r>
    </w:p>
    <w:p w14:paraId="68B83938" w14:textId="77777777" w:rsidR="0084712F" w:rsidRDefault="007B416A" w:rsidP="0084712F">
      <w:pPr>
        <w:pStyle w:val="ListParagraph"/>
        <w:numPr>
          <w:ilvl w:val="0"/>
          <w:numId w:val="1"/>
        </w:numPr>
        <w:spacing w:after="0"/>
      </w:pPr>
      <w:r>
        <w:t>Received and fulfilled</w:t>
      </w:r>
      <w:r w:rsidR="0084712F">
        <w:t xml:space="preserve"> orders over the phone </w:t>
      </w:r>
    </w:p>
    <w:p w14:paraId="7E77F880" w14:textId="77777777" w:rsidR="0084712F" w:rsidRDefault="0084712F" w:rsidP="0084712F">
      <w:pPr>
        <w:spacing w:after="0"/>
      </w:pPr>
    </w:p>
    <w:p w14:paraId="5B853A90" w14:textId="77777777" w:rsidR="0084712F" w:rsidRPr="006B4E41" w:rsidRDefault="0084712F" w:rsidP="0084712F">
      <w:pPr>
        <w:spacing w:after="0"/>
        <w:rPr>
          <w:b/>
          <w:color w:val="0070C0"/>
          <w:sz w:val="24"/>
          <w:u w:val="single"/>
        </w:rPr>
      </w:pPr>
      <w:r w:rsidRPr="006B4E41">
        <w:rPr>
          <w:b/>
          <w:color w:val="0070C0"/>
          <w:sz w:val="24"/>
          <w:u w:val="single"/>
        </w:rPr>
        <w:t>CAMPUS INVOLVEMENT</w:t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Pr="006B4E41">
        <w:rPr>
          <w:b/>
          <w:color w:val="0070C0"/>
          <w:sz w:val="24"/>
          <w:u w:val="single"/>
        </w:rPr>
        <w:t xml:space="preserve"> </w:t>
      </w:r>
    </w:p>
    <w:p w14:paraId="21248E17" w14:textId="77777777" w:rsidR="0084712F" w:rsidRDefault="00E3519B" w:rsidP="0084712F">
      <w:pPr>
        <w:spacing w:after="0"/>
      </w:pPr>
      <w:r w:rsidRPr="00E3519B">
        <w:rPr>
          <w:b/>
        </w:rPr>
        <w:t xml:space="preserve">Miami </w:t>
      </w:r>
      <w:r w:rsidR="0084712F" w:rsidRPr="00E3519B">
        <w:rPr>
          <w:b/>
        </w:rPr>
        <w:t>Color Gu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E3519B">
        <w:rPr>
          <w:b/>
        </w:rPr>
        <w:t>2018 – Present</w:t>
      </w:r>
      <w:r>
        <w:t xml:space="preserve"> </w:t>
      </w:r>
    </w:p>
    <w:p w14:paraId="126BD1CA" w14:textId="77777777" w:rsidR="00E3519B" w:rsidRDefault="00E3519B" w:rsidP="00E3519B">
      <w:pPr>
        <w:pStyle w:val="ListParagraph"/>
        <w:numPr>
          <w:ilvl w:val="0"/>
          <w:numId w:val="1"/>
        </w:numPr>
        <w:spacing w:after="0"/>
      </w:pPr>
      <w:r>
        <w:t xml:space="preserve">Dedicate approximately 10-15 hours per week while maintaining full academic course load </w:t>
      </w:r>
    </w:p>
    <w:p w14:paraId="4D5BE628" w14:textId="77777777" w:rsidR="0084712F" w:rsidRDefault="0084712F" w:rsidP="0084712F">
      <w:pPr>
        <w:spacing w:after="0"/>
        <w:rPr>
          <w:b/>
        </w:rPr>
      </w:pPr>
      <w:r w:rsidRPr="00E3519B">
        <w:rPr>
          <w:b/>
        </w:rPr>
        <w:t>Pre-Physical/Occupational Therapy Club</w:t>
      </w:r>
      <w:r w:rsidR="00E3519B">
        <w:rPr>
          <w:b/>
        </w:rPr>
        <w:t xml:space="preserve"> </w:t>
      </w:r>
      <w:r w:rsidR="00E3519B">
        <w:rPr>
          <w:b/>
        </w:rPr>
        <w:tab/>
      </w:r>
      <w:r w:rsidR="00E3519B">
        <w:rPr>
          <w:b/>
        </w:rPr>
        <w:tab/>
      </w:r>
      <w:r w:rsidR="00E3519B">
        <w:rPr>
          <w:b/>
        </w:rPr>
        <w:tab/>
      </w:r>
      <w:r w:rsidR="00E3519B">
        <w:rPr>
          <w:b/>
        </w:rPr>
        <w:tab/>
      </w:r>
      <w:r w:rsidR="00E3519B">
        <w:rPr>
          <w:b/>
        </w:rPr>
        <w:tab/>
      </w:r>
      <w:r w:rsidR="00E3519B">
        <w:rPr>
          <w:b/>
        </w:rPr>
        <w:tab/>
      </w:r>
      <w:r w:rsidR="00E3519B">
        <w:rPr>
          <w:b/>
        </w:rPr>
        <w:tab/>
      </w:r>
      <w:r w:rsidR="00E3519B">
        <w:rPr>
          <w:b/>
        </w:rPr>
        <w:tab/>
        <w:t xml:space="preserve"> 2018 – Present </w:t>
      </w:r>
    </w:p>
    <w:p w14:paraId="6569820F" w14:textId="77777777" w:rsidR="00441A8F" w:rsidRPr="00441A8F" w:rsidRDefault="007B416A" w:rsidP="00E3519B">
      <w:pPr>
        <w:pStyle w:val="ListParagraph"/>
        <w:numPr>
          <w:ilvl w:val="0"/>
          <w:numId w:val="1"/>
        </w:numPr>
        <w:spacing w:after="0"/>
        <w:rPr>
          <w:b/>
        </w:rPr>
      </w:pPr>
      <w:r>
        <w:t>Gain professional experience (including job shadowing)</w:t>
      </w:r>
      <w:r w:rsidR="00441A8F">
        <w:t xml:space="preserve"> and information about the</w:t>
      </w:r>
    </w:p>
    <w:p w14:paraId="59997A13" w14:textId="28BFE965" w:rsidR="00E3519B" w:rsidRPr="00E3519B" w:rsidRDefault="007B416A" w:rsidP="00441A8F">
      <w:pPr>
        <w:pStyle w:val="ListParagraph"/>
        <w:spacing w:after="0"/>
        <w:rPr>
          <w:b/>
        </w:rPr>
      </w:pPr>
      <w:r>
        <w:t xml:space="preserve"> health industry </w:t>
      </w:r>
    </w:p>
    <w:p w14:paraId="6FED1A2B" w14:textId="77777777" w:rsidR="00E3519B" w:rsidRPr="00E3519B" w:rsidRDefault="00E3519B" w:rsidP="00E3519B">
      <w:pPr>
        <w:spacing w:after="0"/>
        <w:rPr>
          <w:b/>
        </w:rPr>
      </w:pPr>
      <w:r w:rsidRPr="00E3519B">
        <w:rPr>
          <w:b/>
        </w:rPr>
        <w:t>Bridges Scholar Organiz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2017 – Present </w:t>
      </w:r>
    </w:p>
    <w:p w14:paraId="7611D9B5" w14:textId="77777777" w:rsidR="00E3519B" w:rsidRDefault="00E3519B" w:rsidP="00E3519B">
      <w:pPr>
        <w:pStyle w:val="ListParagraph"/>
        <w:numPr>
          <w:ilvl w:val="0"/>
          <w:numId w:val="1"/>
        </w:numPr>
        <w:spacing w:after="0"/>
      </w:pPr>
      <w:r>
        <w:t xml:space="preserve">Completing Bridges Scholar Program </w:t>
      </w:r>
      <w:r w:rsidR="00053752">
        <w:t>to continue to promote diversity on campus</w:t>
      </w:r>
    </w:p>
    <w:p w14:paraId="25D9D8C9" w14:textId="77777777" w:rsidR="00E3519B" w:rsidRDefault="00E3519B" w:rsidP="00E3519B">
      <w:pPr>
        <w:pStyle w:val="ListParagraph"/>
        <w:numPr>
          <w:ilvl w:val="0"/>
          <w:numId w:val="1"/>
        </w:numPr>
        <w:spacing w:after="0"/>
      </w:pPr>
      <w:r>
        <w:t xml:space="preserve">Host </w:t>
      </w:r>
      <w:r w:rsidR="00053752">
        <w:t>high school seniors doing the Bridges program</w:t>
      </w:r>
      <w:r>
        <w:t xml:space="preserve"> </w:t>
      </w:r>
    </w:p>
    <w:p w14:paraId="315E5D61" w14:textId="77777777" w:rsidR="0084712F" w:rsidRDefault="0084712F" w:rsidP="0084712F">
      <w:pPr>
        <w:spacing w:after="0"/>
      </w:pPr>
    </w:p>
    <w:p w14:paraId="0C311B39" w14:textId="77777777" w:rsidR="0084712F" w:rsidRPr="006B4E41" w:rsidRDefault="0084712F" w:rsidP="0084712F">
      <w:pPr>
        <w:spacing w:after="0"/>
        <w:rPr>
          <w:b/>
          <w:color w:val="0070C0"/>
        </w:rPr>
      </w:pPr>
      <w:r w:rsidRPr="006B4E41">
        <w:rPr>
          <w:b/>
          <w:color w:val="0070C0"/>
          <w:sz w:val="24"/>
          <w:u w:val="single"/>
        </w:rPr>
        <w:t>COMMUNITY SERVICE</w:t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="00E3519B" w:rsidRPr="006B4E41">
        <w:rPr>
          <w:b/>
          <w:color w:val="0070C0"/>
          <w:sz w:val="24"/>
          <w:u w:val="single"/>
        </w:rPr>
        <w:tab/>
      </w:r>
      <w:r w:rsidRPr="006B4E41">
        <w:rPr>
          <w:b/>
          <w:color w:val="0070C0"/>
        </w:rPr>
        <w:t xml:space="preserve"> </w:t>
      </w:r>
    </w:p>
    <w:p w14:paraId="52EE0A09" w14:textId="77777777" w:rsidR="0084712F" w:rsidRDefault="0084712F" w:rsidP="0084712F">
      <w:pPr>
        <w:spacing w:after="0"/>
      </w:pPr>
      <w:r w:rsidRPr="0084712F">
        <w:rPr>
          <w:b/>
        </w:rPr>
        <w:t>Bands of America Regional Competition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Pr="0084712F">
        <w:rPr>
          <w:b/>
        </w:rPr>
        <w:t>October 2018</w:t>
      </w:r>
      <w:r>
        <w:t xml:space="preserve"> </w:t>
      </w:r>
    </w:p>
    <w:p w14:paraId="1103DB2E" w14:textId="77777777" w:rsidR="0084712F" w:rsidRDefault="0084712F" w:rsidP="0084712F">
      <w:pPr>
        <w:pStyle w:val="ListParagraph"/>
        <w:numPr>
          <w:ilvl w:val="0"/>
          <w:numId w:val="1"/>
        </w:numPr>
        <w:spacing w:after="0"/>
      </w:pPr>
      <w:r>
        <w:t>Volunteered 5 hours directing the p</w:t>
      </w:r>
      <w:r w:rsidR="00E3519B">
        <w:t xml:space="preserve">it and the props on timing for the event </w:t>
      </w:r>
      <w:bookmarkStart w:id="0" w:name="_GoBack"/>
      <w:bookmarkEnd w:id="0"/>
    </w:p>
    <w:sectPr w:rsidR="0084712F" w:rsidSect="00804EF8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EDB38" w14:textId="77777777" w:rsidR="008356C3" w:rsidRDefault="008356C3" w:rsidP="00804EF8">
      <w:pPr>
        <w:spacing w:after="0" w:line="240" w:lineRule="auto"/>
      </w:pPr>
      <w:r>
        <w:separator/>
      </w:r>
    </w:p>
  </w:endnote>
  <w:endnote w:type="continuationSeparator" w:id="0">
    <w:p w14:paraId="3B4653AD" w14:textId="77777777" w:rsidR="008356C3" w:rsidRDefault="008356C3" w:rsidP="00804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C3A5E" w14:textId="77777777" w:rsidR="008356C3" w:rsidRDefault="008356C3" w:rsidP="00804EF8">
      <w:pPr>
        <w:spacing w:after="0" w:line="240" w:lineRule="auto"/>
      </w:pPr>
      <w:r>
        <w:separator/>
      </w:r>
    </w:p>
  </w:footnote>
  <w:footnote w:type="continuationSeparator" w:id="0">
    <w:p w14:paraId="2AF7A593" w14:textId="77777777" w:rsidR="008356C3" w:rsidRDefault="008356C3" w:rsidP="00804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BF8C4" w14:textId="77777777" w:rsidR="00804EF8" w:rsidRPr="006B4E41" w:rsidRDefault="00804EF8" w:rsidP="00804EF8">
    <w:pPr>
      <w:pStyle w:val="Header"/>
      <w:jc w:val="center"/>
      <w:rPr>
        <w:b/>
        <w:color w:val="0070C0"/>
        <w:sz w:val="40"/>
      </w:rPr>
    </w:pPr>
    <w:r w:rsidRPr="006B4E41">
      <w:rPr>
        <w:b/>
        <w:color w:val="0070C0"/>
        <w:sz w:val="40"/>
      </w:rPr>
      <w:t>TAYLOR GRISEZ</w:t>
    </w:r>
  </w:p>
  <w:p w14:paraId="697330F8" w14:textId="77777777" w:rsidR="00804EF8" w:rsidRDefault="00804EF8" w:rsidP="00804EF8">
    <w:pPr>
      <w:pStyle w:val="Header"/>
      <w:jc w:val="center"/>
    </w:pPr>
    <w:r>
      <w:t xml:space="preserve">(419) 763-9756 | </w:t>
    </w:r>
    <w:r w:rsidRPr="005C5705">
      <w:t>griseztaylor@gmail.com</w:t>
    </w:r>
    <w:r>
      <w:t xml:space="preserve"> | </w:t>
    </w:r>
    <w:r w:rsidRPr="005C5705">
      <w:t>griseztj@miamioh.edu</w:t>
    </w:r>
    <w:r>
      <w:t xml:space="preserve"> </w:t>
    </w:r>
  </w:p>
  <w:p w14:paraId="032A9C06" w14:textId="77777777" w:rsidR="00804EF8" w:rsidRDefault="00804E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F84177"/>
    <w:multiLevelType w:val="hybridMultilevel"/>
    <w:tmpl w:val="690675DA"/>
    <w:lvl w:ilvl="0" w:tplc="AE9E7C98">
      <w:start w:val="4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BCJLcxNzQ0szS0MzQyUdpeDU4uLM/DyQAqNaAEtZ3KAsAAAA"/>
  </w:docVars>
  <w:rsids>
    <w:rsidRoot w:val="00804EF8"/>
    <w:rsid w:val="00053752"/>
    <w:rsid w:val="000D1FDB"/>
    <w:rsid w:val="0019461A"/>
    <w:rsid w:val="00441A8F"/>
    <w:rsid w:val="005C5705"/>
    <w:rsid w:val="0060301B"/>
    <w:rsid w:val="006B4E41"/>
    <w:rsid w:val="007B416A"/>
    <w:rsid w:val="00804EF8"/>
    <w:rsid w:val="008356C3"/>
    <w:rsid w:val="0084712F"/>
    <w:rsid w:val="00951613"/>
    <w:rsid w:val="00E3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6AC88"/>
  <w15:chartTrackingRefBased/>
  <w15:docId w15:val="{36071332-9043-4B60-98D9-7B0CD0410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EF8"/>
  </w:style>
  <w:style w:type="paragraph" w:styleId="Footer">
    <w:name w:val="footer"/>
    <w:basedOn w:val="Normal"/>
    <w:link w:val="FooterChar"/>
    <w:uiPriority w:val="99"/>
    <w:unhideWhenUsed/>
    <w:rsid w:val="00804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EF8"/>
  </w:style>
  <w:style w:type="character" w:styleId="Hyperlink">
    <w:name w:val="Hyperlink"/>
    <w:basedOn w:val="DefaultParagraphFont"/>
    <w:uiPriority w:val="99"/>
    <w:unhideWhenUsed/>
    <w:rsid w:val="00804EF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30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ami University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ling, Kathleen S. Ms.</dc:creator>
  <cp:keywords/>
  <dc:description/>
  <cp:lastModifiedBy>Taylor Grisez</cp:lastModifiedBy>
  <cp:revision>5</cp:revision>
  <dcterms:created xsi:type="dcterms:W3CDTF">2019-01-29T01:46:00Z</dcterms:created>
  <dcterms:modified xsi:type="dcterms:W3CDTF">2019-02-05T22:41:00Z</dcterms:modified>
</cp:coreProperties>
</file>